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77F9" w:rsidRPr="00883279" w:rsidRDefault="000B798B" w:rsidP="00E4090A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r w:rsidR="00AC1522">
        <w:rPr>
          <w:rFonts w:ascii="Times New Roman" w:hAnsi="Times New Roman" w:cs="Times New Roman"/>
          <w:b/>
        </w:rPr>
        <w:t>EVAK</w:t>
      </w:r>
      <w:r w:rsidR="00966DFF" w:rsidRPr="00883279">
        <w:rPr>
          <w:rFonts w:ascii="Times New Roman" w:hAnsi="Times New Roman" w:cs="Times New Roman"/>
          <w:b/>
        </w:rPr>
        <w:t xml:space="preserve"> – Links</w:t>
      </w:r>
    </w:p>
    <w:p w:rsidR="00E4090A" w:rsidRDefault="00E4090A" w:rsidP="00883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090A">
        <w:rPr>
          <w:rFonts w:ascii="Times New Roman" w:hAnsi="Times New Roman" w:cs="Times New Roman"/>
          <w:b/>
          <w:sz w:val="24"/>
          <w:szCs w:val="24"/>
        </w:rPr>
        <w:t>Team Lea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798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038B"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 w:rsidR="00C2038B">
        <w:rPr>
          <w:rFonts w:ascii="Times New Roman" w:hAnsi="Times New Roman" w:cs="Times New Roman"/>
          <w:sz w:val="24"/>
          <w:szCs w:val="24"/>
        </w:rPr>
        <w:t>A.Shanmukha</w:t>
      </w:r>
      <w:proofErr w:type="spellEnd"/>
      <w:r w:rsidR="00C203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038B">
        <w:rPr>
          <w:rFonts w:ascii="Times New Roman" w:hAnsi="Times New Roman" w:cs="Times New Roman"/>
          <w:sz w:val="24"/>
          <w:szCs w:val="24"/>
        </w:rPr>
        <w:t>Sai</w:t>
      </w:r>
      <w:proofErr w:type="spellEnd"/>
    </w:p>
    <w:p w:rsidR="00966DFF" w:rsidRDefault="00E4090A" w:rsidP="00E4090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id:</w:t>
      </w:r>
      <w:r w:rsidR="000B798B">
        <w:rPr>
          <w:rFonts w:ascii="Times New Roman" w:hAnsi="Times New Roman" w:cs="Times New Roman"/>
        </w:rPr>
        <w:t xml:space="preserve">  </w:t>
      </w:r>
      <w:hyperlink r:id="rId5" w:history="1">
        <w:r w:rsidR="00C2038B" w:rsidRPr="004B0E97">
          <w:rPr>
            <w:rStyle w:val="Hyperlink"/>
            <w:rFonts w:ascii="Times New Roman" w:hAnsi="Times New Roman" w:cs="Times New Roman"/>
          </w:rPr>
          <w:t>shanmuk398@gmail.com</w:t>
        </w:r>
      </w:hyperlink>
      <w:r w:rsidR="00752BF6">
        <w:rPr>
          <w:rFonts w:ascii="Times New Roman" w:hAnsi="Times New Roman" w:cs="Times New Roman"/>
        </w:rPr>
        <w:t xml:space="preserve"> </w:t>
      </w:r>
    </w:p>
    <w:p w:rsidR="00966DFF" w:rsidRPr="00883279" w:rsidRDefault="00966DFF" w:rsidP="00883279">
      <w:pPr>
        <w:pStyle w:val="ListParagraph"/>
        <w:rPr>
          <w:rFonts w:ascii="Times New Roman" w:hAnsi="Times New Roman" w:cs="Times New Roman"/>
        </w:rPr>
      </w:pPr>
    </w:p>
    <w:p w:rsidR="00ED77F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83279">
        <w:rPr>
          <w:rFonts w:ascii="Times New Roman" w:hAnsi="Times New Roman" w:cs="Times New Roman"/>
          <w:b/>
        </w:rPr>
        <w:t>Working Model</w:t>
      </w:r>
      <w:r w:rsidRPr="00883279">
        <w:rPr>
          <w:rFonts w:ascii="Times New Roman" w:hAnsi="Times New Roman" w:cs="Times New Roman"/>
        </w:rPr>
        <w:t xml:space="preserve"> - Link to a three-minute demo video. </w:t>
      </w:r>
    </w:p>
    <w:p w:rsidR="004F0ABC" w:rsidRDefault="008A1B43" w:rsidP="00883279">
      <w:pPr>
        <w:pStyle w:val="ListParagraph"/>
      </w:pPr>
      <w:hyperlink r:id="rId6" w:history="1">
        <w:r w:rsidR="00AC1522" w:rsidRPr="004E0F60">
          <w:rPr>
            <w:rStyle w:val="Hyperlink"/>
            <w:rFonts w:ascii="Times New Roman" w:hAnsi="Times New Roman" w:cs="Times New Roman"/>
          </w:rPr>
          <w:t>https://youtu.be/W6yYTXl2VxQ</w:t>
        </w:r>
      </w:hyperlink>
    </w:p>
    <w:p w:rsidR="00AC1522" w:rsidRDefault="00AC1522" w:rsidP="00883279">
      <w:pPr>
        <w:pStyle w:val="ListParagraph"/>
        <w:rPr>
          <w:rFonts w:ascii="Times New Roman" w:hAnsi="Times New Roman" w:cs="Times New Roman"/>
        </w:rPr>
      </w:pPr>
    </w:p>
    <w:p w:rsidR="00E27769" w:rsidRPr="00E2776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  <w:b/>
        </w:rPr>
        <w:t xml:space="preserve">Source Code </w:t>
      </w:r>
      <w:r w:rsidRPr="00883279">
        <w:rPr>
          <w:rFonts w:ascii="Times New Roman" w:hAnsi="Times New Roman" w:cs="Times New Roman"/>
        </w:rPr>
        <w:t xml:space="preserve">- Link to publicly accessible </w:t>
      </w:r>
      <w:proofErr w:type="spellStart"/>
      <w:r w:rsidRPr="00883279">
        <w:rPr>
          <w:rFonts w:ascii="Times New Roman" w:hAnsi="Times New Roman" w:cs="Times New Roman"/>
        </w:rPr>
        <w:t>GitHub</w:t>
      </w:r>
      <w:proofErr w:type="spellEnd"/>
      <w:r w:rsidRPr="00883279">
        <w:rPr>
          <w:rFonts w:ascii="Times New Roman" w:hAnsi="Times New Roman" w:cs="Times New Roman"/>
        </w:rPr>
        <w:t xml:space="preserve"> repository</w:t>
      </w:r>
    </w:p>
    <w:p w:rsidR="00ED77F9" w:rsidRPr="00E4090A" w:rsidRDefault="008A1B43" w:rsidP="00E27769">
      <w:pPr>
        <w:spacing w:line="480" w:lineRule="auto"/>
        <w:ind w:left="720"/>
        <w:rPr>
          <w:rFonts w:ascii="Times New Roman" w:hAnsi="Times New Roman" w:cs="Times New Roman"/>
          <w:strike/>
        </w:rPr>
      </w:pPr>
      <w:hyperlink r:id="rId7" w:history="1">
        <w:r w:rsidR="00E27769" w:rsidRPr="00595CAB">
          <w:rPr>
            <w:rStyle w:val="Hyperlink"/>
            <w:rFonts w:ascii="Times New Roman" w:hAnsi="Times New Roman" w:cs="Times New Roman"/>
          </w:rPr>
          <w:t>https://github.com/ANNABATHINI/SEVAK</w:t>
        </w:r>
      </w:hyperlink>
      <w:r w:rsidR="00E27769">
        <w:rPr>
          <w:rFonts w:ascii="Times New Roman" w:hAnsi="Times New Roman" w:cs="Times New Roman"/>
        </w:rPr>
        <w:t xml:space="preserve"> </w:t>
      </w:r>
      <w:r w:rsidR="00966DFF" w:rsidRPr="00883279">
        <w:rPr>
          <w:rFonts w:ascii="Times New Roman" w:hAnsi="Times New Roman" w:cs="Times New Roman"/>
        </w:rPr>
        <w:br/>
      </w:r>
    </w:p>
    <w:p w:rsidR="00ED77F9" w:rsidRPr="00E4090A" w:rsidRDefault="00ED77F9" w:rsidP="00883279">
      <w:pPr>
        <w:jc w:val="both"/>
        <w:rPr>
          <w:strike/>
        </w:rPr>
      </w:pPr>
    </w:p>
    <w:sectPr w:rsidR="00ED77F9" w:rsidRPr="00E4090A" w:rsidSect="002007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F846A0"/>
    <w:multiLevelType w:val="multilevel"/>
    <w:tmpl w:val="1B8E931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bM0MzW3MDMzNTJQ0lEKTi0uzszPAymwqAUAat0JoywAAAA="/>
  </w:docVars>
  <w:rsids>
    <w:rsidRoot w:val="00ED77F9"/>
    <w:rsid w:val="000B798B"/>
    <w:rsid w:val="002007F0"/>
    <w:rsid w:val="00235417"/>
    <w:rsid w:val="00337737"/>
    <w:rsid w:val="00381728"/>
    <w:rsid w:val="003E107F"/>
    <w:rsid w:val="0044204F"/>
    <w:rsid w:val="004F0ABC"/>
    <w:rsid w:val="00594A10"/>
    <w:rsid w:val="00752BF6"/>
    <w:rsid w:val="00883279"/>
    <w:rsid w:val="00894CD1"/>
    <w:rsid w:val="008A1B43"/>
    <w:rsid w:val="00966DFF"/>
    <w:rsid w:val="00AC1522"/>
    <w:rsid w:val="00C2038B"/>
    <w:rsid w:val="00C71441"/>
    <w:rsid w:val="00C9433E"/>
    <w:rsid w:val="00E27769"/>
    <w:rsid w:val="00E4090A"/>
    <w:rsid w:val="00ED77F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7F0"/>
  </w:style>
  <w:style w:type="paragraph" w:styleId="Heading1">
    <w:name w:val="heading 1"/>
    <w:basedOn w:val="Normal"/>
    <w:next w:val="Normal"/>
    <w:uiPriority w:val="9"/>
    <w:qFormat/>
    <w:rsid w:val="002007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07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07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07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07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07F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6D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0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NABATHINI/SEVA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W6yYTXl2VxQ" TargetMode="External"/><Relationship Id="rId5" Type="http://schemas.openxmlformats.org/officeDocument/2006/relationships/hyperlink" Target="mailto:shanmuk398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RAO</cp:lastModifiedBy>
  <cp:revision>12</cp:revision>
  <dcterms:created xsi:type="dcterms:W3CDTF">2020-05-17T04:40:00Z</dcterms:created>
  <dcterms:modified xsi:type="dcterms:W3CDTF">2020-05-23T12:45:00Z</dcterms:modified>
</cp:coreProperties>
</file>